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DAD6" w14:textId="3E4B6827" w:rsidR="00136E71" w:rsidRPr="00476A70" w:rsidRDefault="00136E71" w:rsidP="00136E71">
      <w:pPr>
        <w:ind w:left="73" w:right="-52"/>
        <w:jc w:val="center"/>
        <w:rPr>
          <w:rFonts w:ascii="MgHandFine UC Pol" w:hAnsi="MgHandFine UC Pol"/>
          <w:sz w:val="36"/>
        </w:rPr>
      </w:pPr>
      <w:r w:rsidRPr="00476A70">
        <w:rPr>
          <w:rFonts w:ascii="MgHandFine UC Pol" w:hAnsi="MgHandFine UC Pol"/>
          <w:noProof/>
          <w:sz w:val="36"/>
        </w:rPr>
        <w:drawing>
          <wp:inline distT="0" distB="0" distL="0" distR="0" wp14:anchorId="59C1246A" wp14:editId="62F7087F">
            <wp:extent cx="733425" cy="666750"/>
            <wp:effectExtent l="0" t="0" r="9525" b="0"/>
            <wp:docPr id="536314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E25E6" w14:textId="77777777" w:rsidR="00136E71" w:rsidRPr="000B6D07" w:rsidRDefault="00136E71" w:rsidP="00136E71">
      <w:pPr>
        <w:ind w:left="73" w:right="-52"/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ΓΕΩΠΟΝΙΚΟ ΠΑΝΕΠΙΣΤΗΜΙΟ ΑΘΗΝΩΝ</w:t>
      </w:r>
    </w:p>
    <w:p w14:paraId="3940C072" w14:textId="77777777" w:rsidR="00136E71" w:rsidRPr="000B6D07" w:rsidRDefault="00136E71" w:rsidP="00136E71">
      <w:pPr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 xml:space="preserve">ΣΧΟΛΗ </w:t>
      </w:r>
      <w:r>
        <w:rPr>
          <w:rFonts w:ascii="Calibri" w:hAnsi="Calibri" w:cs="Calibri"/>
          <w:b/>
        </w:rPr>
        <w:t>ΕΠΙΣΤΗΜΩΝ ΤΩΝ ΦΥΤΩΝ</w:t>
      </w:r>
    </w:p>
    <w:p w14:paraId="0423B1BB" w14:textId="77777777" w:rsidR="00136E71" w:rsidRPr="000B6D07" w:rsidRDefault="00136E71" w:rsidP="00136E71">
      <w:pPr>
        <w:ind w:left="73" w:right="-52"/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ΤΜΗΜΑ ΕΠΙΣΤΗΜΗΣ ΦΥΤΙΚΗΣ ΠΑΡΑΓΩΓΗΣ</w:t>
      </w:r>
    </w:p>
    <w:p w14:paraId="6865FE04" w14:textId="77777777" w:rsidR="00136E71" w:rsidRPr="000B6D07" w:rsidRDefault="00136E71" w:rsidP="00136E71">
      <w:pPr>
        <w:keepNext/>
        <w:ind w:left="73" w:right="-52"/>
        <w:jc w:val="center"/>
        <w:outlineLvl w:val="0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ΕΡΓΑΣΤΗΡΙΟ ΑΝΘΟΚΟΜΙΑΣ ΚΑΙ ΑΡΧΙΤΕΚΤΟΝΙΚΗΣ ΤΟΠΙΟΥ</w:t>
      </w:r>
    </w:p>
    <w:p w14:paraId="2BCECA4D" w14:textId="77777777" w:rsidR="00136E71" w:rsidRPr="000B6D07" w:rsidRDefault="00136E71" w:rsidP="00136E71">
      <w:pPr>
        <w:keepNext/>
        <w:ind w:left="73" w:right="-52"/>
        <w:jc w:val="center"/>
        <w:outlineLvl w:val="1"/>
        <w:rPr>
          <w:rFonts w:ascii="Calibri" w:hAnsi="Calibri" w:cs="Calibri"/>
          <w:b/>
          <w:bCs/>
        </w:rPr>
      </w:pPr>
      <w:r w:rsidRPr="000B6D07">
        <w:rPr>
          <w:rFonts w:ascii="Calibri" w:hAnsi="Calibri" w:cs="Calibri"/>
          <w:b/>
          <w:bCs/>
        </w:rPr>
        <w:t>ΔΙΕΥΘΥΝΤΡΙΑ:  ΚΑΘΗΓΗΤΡΙΑ Δρ ΜΑΡΙΑ ΠΑΠΑΦΩΤΙΟΥ</w:t>
      </w:r>
    </w:p>
    <w:p w14:paraId="3733C690" w14:textId="77777777" w:rsidR="00136E71" w:rsidRPr="000B6D07" w:rsidRDefault="00136E71" w:rsidP="00136E71">
      <w:pPr>
        <w:ind w:left="73" w:right="-52"/>
        <w:jc w:val="center"/>
        <w:rPr>
          <w:rFonts w:ascii="Calibri" w:hAnsi="Calibri" w:cs="Calibri"/>
        </w:rPr>
      </w:pPr>
      <w:r w:rsidRPr="000B6D07">
        <w:rPr>
          <w:rFonts w:ascii="Calibri" w:hAnsi="Calibri" w:cs="Calibri"/>
        </w:rPr>
        <w:t xml:space="preserve">Ιερά οδός 75, Αθήνα 118 55 - Τηλ. 210 5294552 - </w:t>
      </w:r>
      <w:r w:rsidRPr="000B6D07">
        <w:rPr>
          <w:rFonts w:ascii="Calibri" w:hAnsi="Calibri" w:cs="Calibri"/>
          <w:lang w:val="en-US"/>
        </w:rPr>
        <w:t>Fax</w:t>
      </w:r>
      <w:r w:rsidRPr="000B6D07">
        <w:rPr>
          <w:rFonts w:ascii="Calibri" w:hAnsi="Calibri" w:cs="Calibri"/>
        </w:rPr>
        <w:t xml:space="preserve"> 210 5294553 -  </w:t>
      </w:r>
      <w:r w:rsidRPr="000B6D07">
        <w:rPr>
          <w:rFonts w:ascii="Calibri" w:hAnsi="Calibri" w:cs="Calibri"/>
          <w:lang w:val="en-US"/>
        </w:rPr>
        <w:t>Email</w:t>
      </w:r>
      <w:r w:rsidRPr="000B6D07">
        <w:rPr>
          <w:rFonts w:ascii="Calibri" w:hAnsi="Calibri" w:cs="Calibri"/>
        </w:rPr>
        <w:t xml:space="preserve">: </w:t>
      </w:r>
      <w:r w:rsidRPr="000B6D07">
        <w:rPr>
          <w:rFonts w:ascii="Calibri" w:hAnsi="Calibri" w:cs="Calibri"/>
          <w:lang w:val="en-US"/>
        </w:rPr>
        <w:t>mpapaf</w:t>
      </w:r>
      <w:r w:rsidRPr="000B6D07">
        <w:rPr>
          <w:rFonts w:ascii="Calibri" w:hAnsi="Calibri" w:cs="Calibri"/>
        </w:rPr>
        <w:t>@</w:t>
      </w:r>
      <w:r w:rsidRPr="000B6D07">
        <w:rPr>
          <w:rFonts w:ascii="Calibri" w:hAnsi="Calibri" w:cs="Calibri"/>
          <w:lang w:val="en-US"/>
        </w:rPr>
        <w:t>aua</w:t>
      </w:r>
      <w:r w:rsidRPr="000B6D07">
        <w:rPr>
          <w:rFonts w:ascii="Calibri" w:hAnsi="Calibri" w:cs="Calibri"/>
        </w:rPr>
        <w:t>.</w:t>
      </w:r>
      <w:r w:rsidRPr="000B6D07">
        <w:rPr>
          <w:rFonts w:ascii="Calibri" w:hAnsi="Calibri" w:cs="Calibri"/>
          <w:lang w:val="en-US"/>
        </w:rPr>
        <w:t>gr</w:t>
      </w:r>
    </w:p>
    <w:p w14:paraId="08EFB2C8" w14:textId="77777777" w:rsidR="00417538" w:rsidRDefault="00417538" w:rsidP="00417538">
      <w:pPr>
        <w:ind w:right="-52"/>
        <w:rPr>
          <w:rFonts w:ascii="Trebuchet MS" w:hAnsi="Trebuchet MS"/>
          <w:color w:val="000000" w:themeColor="text1"/>
        </w:rPr>
      </w:pPr>
    </w:p>
    <w:p w14:paraId="59D445BA" w14:textId="77777777" w:rsidR="00136E71" w:rsidRPr="00CB1A44" w:rsidRDefault="00136E71" w:rsidP="00417538">
      <w:pPr>
        <w:ind w:right="-52"/>
        <w:rPr>
          <w:rFonts w:ascii="Trebuchet MS" w:hAnsi="Trebuchet MS"/>
          <w:color w:val="000000" w:themeColor="text1"/>
        </w:rPr>
      </w:pPr>
    </w:p>
    <w:p w14:paraId="6EAA59CD" w14:textId="5A23215B" w:rsidR="00797247" w:rsidRPr="00B168BB" w:rsidRDefault="008D4BFF" w:rsidP="00DE364C">
      <w:pPr>
        <w:tabs>
          <w:tab w:val="left" w:pos="4820"/>
        </w:tabs>
        <w:ind w:right="-52"/>
        <w:jc w:val="right"/>
        <w:rPr>
          <w:rFonts w:ascii="Trebuchet MS" w:hAnsi="Trebuchet MS"/>
          <w:color w:val="000000" w:themeColor="text1"/>
          <w:sz w:val="22"/>
          <w:szCs w:val="22"/>
        </w:rPr>
      </w:pPr>
      <w:r>
        <w:rPr>
          <w:rFonts w:ascii="Trebuchet MS" w:hAnsi="Trebuchet MS"/>
          <w:color w:val="000000" w:themeColor="text1"/>
          <w:sz w:val="22"/>
          <w:szCs w:val="22"/>
        </w:rPr>
        <w:t>Αθήνα</w:t>
      </w:r>
      <w:r w:rsidR="00417538" w:rsidRPr="00CB1A44">
        <w:rPr>
          <w:rFonts w:ascii="Trebuchet MS" w:hAnsi="Trebuchet MS"/>
          <w:color w:val="000000" w:themeColor="text1"/>
          <w:sz w:val="22"/>
          <w:szCs w:val="22"/>
        </w:rPr>
        <w:t xml:space="preserve">, </w:t>
      </w:r>
      <w:r w:rsidR="00B168BB">
        <w:rPr>
          <w:rFonts w:ascii="Trebuchet MS" w:hAnsi="Trebuchet MS"/>
          <w:color w:val="000000" w:themeColor="text1"/>
          <w:sz w:val="22"/>
          <w:szCs w:val="22"/>
        </w:rPr>
        <w:t>11</w:t>
      </w:r>
      <w:r w:rsidR="000B39DF" w:rsidRPr="00CB1A44">
        <w:rPr>
          <w:rFonts w:ascii="Trebuchet MS" w:hAnsi="Trebuchet MS"/>
          <w:color w:val="000000" w:themeColor="text1"/>
          <w:sz w:val="22"/>
          <w:szCs w:val="22"/>
        </w:rPr>
        <w:t>.</w:t>
      </w:r>
      <w:r w:rsidR="000F2305" w:rsidRPr="00CB1A44">
        <w:rPr>
          <w:rFonts w:ascii="Trebuchet MS" w:hAnsi="Trebuchet MS"/>
          <w:color w:val="000000" w:themeColor="text1"/>
          <w:sz w:val="22"/>
          <w:szCs w:val="22"/>
        </w:rPr>
        <w:t>01</w:t>
      </w:r>
      <w:r w:rsidR="000B39DF" w:rsidRPr="00CB1A44">
        <w:rPr>
          <w:rFonts w:ascii="Trebuchet MS" w:hAnsi="Trebuchet MS"/>
          <w:color w:val="000000" w:themeColor="text1"/>
          <w:sz w:val="22"/>
          <w:szCs w:val="22"/>
        </w:rPr>
        <w:t>.</w:t>
      </w:r>
      <w:r w:rsidR="00076D1F" w:rsidRPr="00CB1A44">
        <w:rPr>
          <w:rFonts w:ascii="Trebuchet MS" w:hAnsi="Trebuchet MS"/>
          <w:color w:val="000000" w:themeColor="text1"/>
          <w:sz w:val="22"/>
          <w:szCs w:val="22"/>
        </w:rPr>
        <w:t>20</w:t>
      </w:r>
      <w:r w:rsidR="000F2305" w:rsidRPr="00CB1A44">
        <w:rPr>
          <w:rFonts w:ascii="Trebuchet MS" w:hAnsi="Trebuchet MS"/>
          <w:color w:val="000000" w:themeColor="text1"/>
          <w:sz w:val="22"/>
          <w:szCs w:val="22"/>
        </w:rPr>
        <w:t>2</w:t>
      </w:r>
      <w:r w:rsidR="00136E71" w:rsidRPr="00B168BB">
        <w:rPr>
          <w:rFonts w:ascii="Trebuchet MS" w:hAnsi="Trebuchet MS"/>
          <w:color w:val="000000" w:themeColor="text1"/>
          <w:sz w:val="22"/>
          <w:szCs w:val="22"/>
        </w:rPr>
        <w:t>4</w:t>
      </w:r>
    </w:p>
    <w:p w14:paraId="184401B0" w14:textId="77777777" w:rsidR="001B3338" w:rsidRPr="00CB1A44" w:rsidRDefault="001B3338" w:rsidP="005C2104">
      <w:pPr>
        <w:pStyle w:val="Heading8"/>
        <w:spacing w:line="360" w:lineRule="auto"/>
        <w:rPr>
          <w:rFonts w:ascii="Trebuchet MS" w:hAnsi="Trebuchet MS"/>
          <w:b w:val="0"/>
          <w:color w:val="000000" w:themeColor="text1"/>
          <w:sz w:val="28"/>
          <w:szCs w:val="28"/>
        </w:rPr>
      </w:pPr>
    </w:p>
    <w:p w14:paraId="04018C4A" w14:textId="76359F18" w:rsidR="004751A1" w:rsidRPr="00CB1A44" w:rsidRDefault="000F2305" w:rsidP="000F2305">
      <w:pPr>
        <w:pStyle w:val="Heading8"/>
        <w:tabs>
          <w:tab w:val="center" w:pos="5259"/>
          <w:tab w:val="left" w:pos="8460"/>
        </w:tabs>
        <w:spacing w:line="276" w:lineRule="auto"/>
        <w:jc w:val="left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  <w:r w:rsidR="008537A7" w:rsidRPr="00CB1A44">
        <w:rPr>
          <w:rFonts w:asciiTheme="minorHAnsi" w:hAnsiTheme="minorHAnsi" w:cstheme="minorHAnsi"/>
          <w:color w:val="000000" w:themeColor="text1"/>
          <w:sz w:val="28"/>
          <w:szCs w:val="28"/>
          <w:lang w:val="en-US"/>
        </w:rPr>
        <w:t>A</w:t>
      </w:r>
      <w:r w:rsidR="008537A7"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>νακοίνωση</w:t>
      </w:r>
      <w:r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</w:p>
    <w:p w14:paraId="4A6FB412" w14:textId="77777777" w:rsidR="001B3338" w:rsidRPr="00CB1A44" w:rsidRDefault="001B3338" w:rsidP="001B3338">
      <w:pPr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A5BF16E" w14:textId="555DB86F" w:rsidR="0032057C" w:rsidRPr="00CB1A44" w:rsidRDefault="001B3338" w:rsidP="00643187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Ανακοινώνονται οι ημερομηνίες διεξαγωγής των εξετάσεων </w:t>
      </w:r>
      <w:r w:rsidR="00FA4550"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>μαθημάτων</w:t>
      </w:r>
      <w:r w:rsidR="008D4BF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>του οικείου Εργαστηρίου, για την προσεχή εξεταστική περίοδο:</w:t>
      </w:r>
    </w:p>
    <w:p w14:paraId="4DB4B081" w14:textId="77777777" w:rsidR="00076D1F" w:rsidRPr="00CB1A44" w:rsidRDefault="00076D1F" w:rsidP="00587B40">
      <w:pPr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2083A8C" w14:textId="77777777" w:rsidR="008D4BFF" w:rsidRPr="008D4BFF" w:rsidRDefault="008D4BFF" w:rsidP="008D4BFF">
      <w:pPr>
        <w:pStyle w:val="BodyText2"/>
        <w:pBdr>
          <w:top w:val="single" w:sz="4" w:space="1" w:color="auto"/>
        </w:pBdr>
        <w:shd w:val="clear" w:color="auto" w:fill="EEECE1" w:themeFill="background2"/>
        <w:tabs>
          <w:tab w:val="left" w:pos="5103"/>
        </w:tabs>
        <w:rPr>
          <w:rFonts w:asciiTheme="minorHAnsi" w:hAnsiTheme="minorHAnsi" w:cstheme="minorHAnsi"/>
          <w:color w:val="000000" w:themeColor="text1"/>
          <w:szCs w:val="24"/>
        </w:rPr>
      </w:pPr>
      <w:r w:rsidRPr="008D4BFF">
        <w:rPr>
          <w:rFonts w:asciiTheme="minorHAnsi" w:hAnsiTheme="minorHAnsi" w:cstheme="minorHAnsi"/>
          <w:b/>
          <w:bCs/>
          <w:color w:val="000000" w:themeColor="text1"/>
          <w:szCs w:val="24"/>
        </w:rPr>
        <w:t>Ανθοκομία (Αρχές &amp; Βασικές Καλλιέργειες), (Κωδ 244)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>, 7</w:t>
      </w:r>
      <w:r w:rsidRPr="008D4BFF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 xml:space="preserve"> Εξαμήνου ΕΦΠ</w:t>
      </w:r>
    </w:p>
    <w:p w14:paraId="00BADEFD" w14:textId="77777777" w:rsidR="008D4BFF" w:rsidRPr="008D4BFF" w:rsidRDefault="008D4BFF" w:rsidP="008D4BFF">
      <w:pPr>
        <w:pStyle w:val="BodyText2"/>
        <w:shd w:val="clear" w:color="auto" w:fill="EEECE1" w:themeFill="background2"/>
        <w:tabs>
          <w:tab w:val="left" w:pos="5103"/>
        </w:tabs>
        <w:rPr>
          <w:rFonts w:asciiTheme="minorHAnsi" w:hAnsiTheme="minorHAnsi" w:cstheme="minorHAnsi"/>
          <w:color w:val="000000" w:themeColor="text1"/>
          <w:szCs w:val="24"/>
        </w:rPr>
      </w:pPr>
      <w:r w:rsidRPr="008D4BFF">
        <w:rPr>
          <w:rFonts w:asciiTheme="minorHAnsi" w:hAnsiTheme="minorHAnsi" w:cstheme="minorHAnsi"/>
          <w:b/>
          <w:bCs/>
          <w:color w:val="000000" w:themeColor="text1"/>
          <w:szCs w:val="24"/>
        </w:rPr>
        <w:t>Ανθοκομία Ι (Κωδ 1450)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>, 7</w:t>
      </w:r>
      <w:r w:rsidRPr="008D4BFF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 xml:space="preserve"> Εξαμήνου ΕΦΠ</w:t>
      </w:r>
    </w:p>
    <w:p w14:paraId="6F6664E8" w14:textId="1C093706" w:rsidR="000B39DF" w:rsidRPr="00CB1A44" w:rsidRDefault="008D4BFF" w:rsidP="008D4BFF">
      <w:pPr>
        <w:pStyle w:val="BodyText2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8D4BFF">
        <w:rPr>
          <w:rFonts w:asciiTheme="minorHAnsi" w:hAnsiTheme="minorHAnsi" w:cstheme="minorHAnsi"/>
          <w:b/>
          <w:bCs/>
          <w:color w:val="000000" w:themeColor="text1"/>
          <w:szCs w:val="24"/>
        </w:rPr>
        <w:t>Στοιχεία Ανθοκομίας (Κωδ. 91)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>, 7</w:t>
      </w:r>
      <w:r w:rsidRPr="008D4BFF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 xml:space="preserve"> Εξαμήνου ΑΟΑ</w:t>
      </w:r>
    </w:p>
    <w:p w14:paraId="14CB3C5A" w14:textId="77777777" w:rsidR="008D4BFF" w:rsidRDefault="008D4BFF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b/>
          <w:color w:val="000000" w:themeColor="text1"/>
          <w:szCs w:val="24"/>
        </w:rPr>
      </w:pPr>
    </w:p>
    <w:p w14:paraId="74893BEC" w14:textId="5E98FB5F" w:rsidR="00587B40" w:rsidRPr="00CB1A44" w:rsidRDefault="001B142A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b/>
          <w:color w:val="000000" w:themeColor="text1"/>
          <w:szCs w:val="24"/>
        </w:rPr>
        <w:t xml:space="preserve">Παρασκευή </w:t>
      </w:r>
      <w:r w:rsidR="008D4BFF">
        <w:rPr>
          <w:rFonts w:asciiTheme="minorHAnsi" w:hAnsiTheme="minorHAnsi" w:cstheme="minorHAnsi"/>
          <w:b/>
          <w:color w:val="000000" w:themeColor="text1"/>
          <w:szCs w:val="24"/>
        </w:rPr>
        <w:t>26</w:t>
      </w:r>
      <w:r w:rsidR="000B39DF" w:rsidRPr="00CB1A44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960563" w:rsidRPr="00CB1A44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="008D4BFF">
        <w:rPr>
          <w:rFonts w:asciiTheme="minorHAnsi" w:hAnsiTheme="minorHAnsi" w:cstheme="minorHAnsi"/>
          <w:b/>
          <w:color w:val="000000" w:themeColor="text1"/>
          <w:szCs w:val="24"/>
        </w:rPr>
        <w:t>1</w:t>
      </w:r>
      <w:r w:rsidR="000B39DF" w:rsidRPr="00CB1A44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587B40" w:rsidRPr="00CB1A44">
        <w:rPr>
          <w:rFonts w:asciiTheme="minorHAnsi" w:hAnsiTheme="minorHAnsi" w:cstheme="minorHAnsi"/>
          <w:b/>
          <w:color w:val="000000" w:themeColor="text1"/>
          <w:szCs w:val="24"/>
        </w:rPr>
        <w:t>20</w:t>
      </w:r>
      <w:r w:rsidR="003321F3" w:rsidRPr="00CB1A44">
        <w:rPr>
          <w:rFonts w:asciiTheme="minorHAnsi" w:hAnsiTheme="minorHAnsi" w:cstheme="minorHAnsi"/>
          <w:b/>
          <w:color w:val="000000" w:themeColor="text1"/>
          <w:szCs w:val="24"/>
        </w:rPr>
        <w:t>2</w:t>
      </w:r>
      <w:r w:rsidR="008D4BFF">
        <w:rPr>
          <w:rFonts w:asciiTheme="minorHAnsi" w:hAnsiTheme="minorHAnsi" w:cstheme="minorHAnsi"/>
          <w:b/>
          <w:color w:val="000000" w:themeColor="text1"/>
          <w:szCs w:val="24"/>
        </w:rPr>
        <w:t>4</w:t>
      </w:r>
      <w:r w:rsidR="00587B40" w:rsidRPr="00CB1A44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587B40" w:rsidRPr="00CB1A44">
        <w:rPr>
          <w:rFonts w:asciiTheme="minorHAnsi" w:hAnsiTheme="minorHAnsi" w:cstheme="minorHAnsi"/>
          <w:color w:val="000000" w:themeColor="text1"/>
          <w:szCs w:val="24"/>
        </w:rPr>
        <w:t>Αμφιθ. Κουτσομητόπουλου-Νιαβή</w:t>
      </w:r>
    </w:p>
    <w:p w14:paraId="41E9EE9C" w14:textId="75869EFE" w:rsidR="006077AB" w:rsidRPr="00CB1A44" w:rsidRDefault="00587B40" w:rsidP="006077AB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  <w:t>Εργαστήριο</w:t>
      </w:r>
      <w:r w:rsidR="000B39DF" w:rsidRPr="00CB1A44">
        <w:rPr>
          <w:rFonts w:asciiTheme="minorHAnsi" w:hAnsiTheme="minorHAnsi" w:cstheme="minorHAnsi"/>
          <w:color w:val="000000" w:themeColor="text1"/>
          <w:szCs w:val="24"/>
        </w:rPr>
        <w:t>: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403E02" w:rsidRPr="00CB1A44">
        <w:rPr>
          <w:rFonts w:asciiTheme="minorHAnsi" w:hAnsiTheme="minorHAnsi" w:cstheme="minorHAnsi"/>
          <w:color w:val="000000" w:themeColor="text1"/>
          <w:szCs w:val="24"/>
        </w:rPr>
        <w:t>08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>.</w:t>
      </w:r>
      <w:r w:rsidR="008D4BFF">
        <w:rPr>
          <w:rFonts w:asciiTheme="minorHAnsi" w:hAnsiTheme="minorHAnsi" w:cstheme="minorHAnsi"/>
          <w:color w:val="000000" w:themeColor="text1"/>
          <w:szCs w:val="24"/>
        </w:rPr>
        <w:t>15</w:t>
      </w:r>
    </w:p>
    <w:p w14:paraId="5DA80086" w14:textId="3222C0B0" w:rsidR="001B3338" w:rsidRPr="00CB1A44" w:rsidRDefault="006077AB" w:rsidP="006077AB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  <w:t>Θεωρία: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  <w:t xml:space="preserve">09.30 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</w:p>
    <w:p w14:paraId="3FA1A12D" w14:textId="77777777" w:rsidR="00E870D8" w:rsidRPr="00CB1A44" w:rsidRDefault="00E870D8" w:rsidP="00E870D8">
      <w:pPr>
        <w:pStyle w:val="BodyText2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0A1E9F62" w14:textId="77777777" w:rsidR="008D4BFF" w:rsidRPr="008D4BFF" w:rsidRDefault="008D4BFF" w:rsidP="008D4BFF">
      <w:pPr>
        <w:pStyle w:val="BodyText2"/>
        <w:shd w:val="clear" w:color="auto" w:fill="EEECE1" w:themeFill="background2"/>
        <w:tabs>
          <w:tab w:val="left" w:pos="5103"/>
        </w:tabs>
        <w:rPr>
          <w:rFonts w:asciiTheme="minorHAnsi" w:hAnsiTheme="minorHAnsi" w:cstheme="minorHAnsi"/>
          <w:color w:val="000000" w:themeColor="text1"/>
          <w:szCs w:val="24"/>
        </w:rPr>
      </w:pPr>
      <w:r w:rsidRPr="008D4BFF">
        <w:rPr>
          <w:rFonts w:asciiTheme="minorHAnsi" w:hAnsiTheme="minorHAnsi" w:cstheme="minorHAnsi"/>
          <w:b/>
          <w:bCs/>
          <w:color w:val="000000" w:themeColor="text1"/>
          <w:szCs w:val="24"/>
        </w:rPr>
        <w:t>Ειδική Ανθοκομία (Καλλιέργειες αιχμής-Νέες Τεχνολογίες-Ιστοκαλλιέργεια) (κωδ. 201)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>, 9</w:t>
      </w:r>
      <w:r w:rsidRPr="008D4BFF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 xml:space="preserve"> Εξαμήνου ΕΦΠ</w:t>
      </w:r>
    </w:p>
    <w:p w14:paraId="40E8CF97" w14:textId="53D51E49" w:rsidR="00587B40" w:rsidRPr="00CB1A44" w:rsidRDefault="008D4BFF" w:rsidP="008D4BFF">
      <w:pPr>
        <w:pStyle w:val="BodyText2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8D4BFF">
        <w:rPr>
          <w:rFonts w:asciiTheme="minorHAnsi" w:hAnsiTheme="minorHAnsi" w:cstheme="minorHAnsi"/>
          <w:b/>
          <w:bCs/>
          <w:color w:val="000000" w:themeColor="text1"/>
          <w:szCs w:val="24"/>
        </w:rPr>
        <w:t>Ανθοκομία ΙΙ (κωδ. 985)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>, 9</w:t>
      </w:r>
      <w:r w:rsidRPr="008D4BFF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 xml:space="preserve"> Εξαμήνου ΕΦΠ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</w:p>
    <w:p w14:paraId="6DB82622" w14:textId="77777777" w:rsidR="008D4BFF" w:rsidRDefault="008D4BFF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b/>
          <w:color w:val="000000" w:themeColor="text1"/>
          <w:szCs w:val="24"/>
        </w:rPr>
      </w:pPr>
    </w:p>
    <w:p w14:paraId="05B5A0F7" w14:textId="3F208B9E" w:rsidR="00587B40" w:rsidRPr="00CB1A44" w:rsidRDefault="00142FF6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142FF6">
        <w:rPr>
          <w:rFonts w:asciiTheme="minorHAnsi" w:hAnsiTheme="minorHAnsi" w:cstheme="minorHAnsi"/>
          <w:b/>
          <w:color w:val="000000" w:themeColor="text1"/>
          <w:szCs w:val="24"/>
        </w:rPr>
        <w:t>Τετάρτη</w:t>
      </w:r>
      <w:r w:rsidR="00E368A1" w:rsidRPr="00142FF6">
        <w:rPr>
          <w:rFonts w:asciiTheme="minorHAnsi" w:hAnsiTheme="minorHAnsi" w:cstheme="minorHAnsi"/>
          <w:b/>
          <w:color w:val="000000" w:themeColor="text1"/>
          <w:szCs w:val="24"/>
        </w:rPr>
        <w:t xml:space="preserve"> </w:t>
      </w:r>
      <w:r w:rsidR="008D4BFF" w:rsidRPr="00142FF6">
        <w:rPr>
          <w:rFonts w:asciiTheme="minorHAnsi" w:hAnsiTheme="minorHAnsi" w:cstheme="minorHAnsi"/>
          <w:b/>
          <w:color w:val="000000" w:themeColor="text1"/>
          <w:szCs w:val="24"/>
        </w:rPr>
        <w:t>2</w:t>
      </w:r>
      <w:r w:rsidRPr="00142FF6">
        <w:rPr>
          <w:rFonts w:asciiTheme="minorHAnsi" w:hAnsiTheme="minorHAnsi" w:cstheme="minorHAnsi"/>
          <w:b/>
          <w:color w:val="000000" w:themeColor="text1"/>
          <w:szCs w:val="24"/>
        </w:rPr>
        <w:t>1</w:t>
      </w:r>
      <w:r w:rsidR="0060687C" w:rsidRPr="00142FF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960563" w:rsidRPr="00142FF6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Pr="00142FF6">
        <w:rPr>
          <w:rFonts w:asciiTheme="minorHAnsi" w:hAnsiTheme="minorHAnsi" w:cstheme="minorHAnsi"/>
          <w:b/>
          <w:color w:val="000000" w:themeColor="text1"/>
          <w:szCs w:val="24"/>
        </w:rPr>
        <w:t>2</w:t>
      </w:r>
      <w:r w:rsidR="0060687C" w:rsidRPr="00142FF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587B40" w:rsidRPr="00142FF6">
        <w:rPr>
          <w:rFonts w:asciiTheme="minorHAnsi" w:hAnsiTheme="minorHAnsi" w:cstheme="minorHAnsi"/>
          <w:b/>
          <w:color w:val="000000" w:themeColor="text1"/>
          <w:szCs w:val="24"/>
        </w:rPr>
        <w:t>20</w:t>
      </w:r>
      <w:r w:rsidR="00960563" w:rsidRPr="00142FF6">
        <w:rPr>
          <w:rFonts w:asciiTheme="minorHAnsi" w:hAnsiTheme="minorHAnsi" w:cstheme="minorHAnsi"/>
          <w:b/>
          <w:color w:val="000000" w:themeColor="text1"/>
          <w:szCs w:val="24"/>
        </w:rPr>
        <w:t>2</w:t>
      </w:r>
      <w:r w:rsidR="008D4BFF" w:rsidRPr="00142FF6">
        <w:rPr>
          <w:rFonts w:asciiTheme="minorHAnsi" w:hAnsiTheme="minorHAnsi" w:cstheme="minorHAnsi"/>
          <w:b/>
          <w:color w:val="000000" w:themeColor="text1"/>
          <w:szCs w:val="24"/>
        </w:rPr>
        <w:t>4</w:t>
      </w:r>
      <w:r w:rsidR="00960563" w:rsidRPr="00CB1A44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960563" w:rsidRPr="00CB1A44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960563" w:rsidRPr="00CB1A44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587B40" w:rsidRPr="00CB1A44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587B40" w:rsidRPr="00CB1A44">
        <w:rPr>
          <w:rFonts w:asciiTheme="minorHAnsi" w:hAnsiTheme="minorHAnsi" w:cstheme="minorHAnsi"/>
          <w:color w:val="000000" w:themeColor="text1"/>
          <w:szCs w:val="24"/>
        </w:rPr>
        <w:t>Οικείο Εργαστήριο</w:t>
      </w:r>
    </w:p>
    <w:p w14:paraId="23ECE6B8" w14:textId="60556B7A" w:rsidR="00CB5774" w:rsidRPr="00CB1A44" w:rsidRDefault="00587B40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Εργαστήριο</w:t>
      </w:r>
      <w:r w:rsidR="00F62200">
        <w:rPr>
          <w:rFonts w:asciiTheme="minorHAnsi" w:hAnsiTheme="minorHAnsi" w:cstheme="minorHAnsi"/>
          <w:color w:val="000000" w:themeColor="text1"/>
          <w:szCs w:val="24"/>
        </w:rPr>
        <w:t>:</w:t>
      </w:r>
      <w:r w:rsidR="00274F84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8537A7" w:rsidRPr="00CB1A44">
        <w:rPr>
          <w:rFonts w:asciiTheme="minorHAnsi" w:hAnsiTheme="minorHAnsi" w:cstheme="minorHAnsi"/>
          <w:color w:val="000000" w:themeColor="text1"/>
          <w:szCs w:val="24"/>
        </w:rPr>
        <w:t>11</w:t>
      </w:r>
      <w:r w:rsidR="00D2396E" w:rsidRPr="00CB1A44">
        <w:rPr>
          <w:rFonts w:asciiTheme="minorHAnsi" w:hAnsiTheme="minorHAnsi" w:cstheme="minorHAnsi"/>
          <w:color w:val="000000" w:themeColor="text1"/>
          <w:szCs w:val="24"/>
        </w:rPr>
        <w:t>.00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</w:p>
    <w:p w14:paraId="525BE328" w14:textId="48091E3B" w:rsidR="008537A7" w:rsidRPr="00CB1A44" w:rsidRDefault="00587B40" w:rsidP="00E870D8">
      <w:pPr>
        <w:pStyle w:val="BodyText2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Θεωρία</w:t>
      </w:r>
      <w:r w:rsidR="00F62200">
        <w:rPr>
          <w:rFonts w:asciiTheme="minorHAnsi" w:hAnsiTheme="minorHAnsi" w:cstheme="minorHAnsi"/>
          <w:color w:val="000000" w:themeColor="text1"/>
          <w:szCs w:val="24"/>
        </w:rPr>
        <w:t>:</w:t>
      </w:r>
      <w:r w:rsidR="00274F84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8537A7" w:rsidRPr="00CB1A44">
        <w:rPr>
          <w:rFonts w:asciiTheme="minorHAnsi" w:hAnsiTheme="minorHAnsi" w:cstheme="minorHAnsi"/>
          <w:color w:val="000000" w:themeColor="text1"/>
          <w:szCs w:val="24"/>
        </w:rPr>
        <w:t>11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.</w:t>
      </w:r>
      <w:r w:rsidR="008537A7" w:rsidRPr="00CB1A44">
        <w:rPr>
          <w:rFonts w:asciiTheme="minorHAnsi" w:hAnsiTheme="minorHAnsi" w:cstheme="minorHAnsi"/>
          <w:color w:val="000000" w:themeColor="text1"/>
          <w:szCs w:val="24"/>
        </w:rPr>
        <w:t>00</w:t>
      </w:r>
    </w:p>
    <w:p w14:paraId="3CCE2A5E" w14:textId="77777777" w:rsidR="00E870D8" w:rsidRPr="00CB1A44" w:rsidRDefault="00E870D8" w:rsidP="00E870D8">
      <w:pPr>
        <w:pStyle w:val="BodyText2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1952B19C" w14:textId="599E9D9C" w:rsidR="00DE364C" w:rsidRPr="00CB1A44" w:rsidRDefault="008D4BFF" w:rsidP="00587B40">
      <w:pPr>
        <w:pStyle w:val="BodyText2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F62200">
        <w:rPr>
          <w:rFonts w:asciiTheme="minorHAnsi" w:hAnsiTheme="minorHAnsi" w:cstheme="minorHAnsi"/>
          <w:b/>
          <w:bCs/>
          <w:color w:val="000000" w:themeColor="text1"/>
          <w:szCs w:val="24"/>
        </w:rPr>
        <w:t>Καλλωπιστικά Φυτά (Κωδ. 390)</w:t>
      </w:r>
      <w:r w:rsidR="00F62200">
        <w:rPr>
          <w:rFonts w:asciiTheme="minorHAnsi" w:hAnsiTheme="minorHAnsi" w:cstheme="minorHAnsi"/>
          <w:color w:val="000000" w:themeColor="text1"/>
          <w:szCs w:val="24"/>
        </w:rPr>
        <w:t xml:space="preserve">, 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>8</w:t>
      </w:r>
      <w:r w:rsidRPr="00F62200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 xml:space="preserve"> Εξαμήνου ΕΦΠ και 6</w:t>
      </w:r>
      <w:r w:rsidRPr="00F62200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8D4BFF">
        <w:rPr>
          <w:rFonts w:asciiTheme="minorHAnsi" w:hAnsiTheme="minorHAnsi" w:cstheme="minorHAnsi"/>
          <w:color w:val="000000" w:themeColor="text1"/>
          <w:szCs w:val="24"/>
        </w:rPr>
        <w:t xml:space="preserve"> Εξαμήνου ΑΦΠΓΜ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</w:p>
    <w:p w14:paraId="1474795A" w14:textId="5A010581" w:rsidR="00274F84" w:rsidRPr="00CB1A44" w:rsidRDefault="00274F84" w:rsidP="00274F84">
      <w:pPr>
        <w:pStyle w:val="BodyText2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b/>
          <w:color w:val="000000" w:themeColor="text1"/>
          <w:szCs w:val="24"/>
        </w:rPr>
      </w:pPr>
    </w:p>
    <w:p w14:paraId="25C7D4A8" w14:textId="743D07F1" w:rsidR="008D4BFF" w:rsidRDefault="00670FA6" w:rsidP="00960563">
      <w:pPr>
        <w:pStyle w:val="BodyText2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b/>
          <w:color w:val="000000" w:themeColor="text1"/>
          <w:szCs w:val="24"/>
        </w:rPr>
        <w:t xml:space="preserve">Παρασκευή </w:t>
      </w:r>
      <w:r>
        <w:rPr>
          <w:rFonts w:asciiTheme="minorHAnsi" w:hAnsiTheme="minorHAnsi" w:cstheme="minorHAnsi"/>
          <w:b/>
          <w:color w:val="000000" w:themeColor="text1"/>
          <w:szCs w:val="24"/>
        </w:rPr>
        <w:t>19</w:t>
      </w:r>
      <w:r w:rsidRPr="00CB1A44">
        <w:rPr>
          <w:rFonts w:asciiTheme="minorHAnsi" w:hAnsiTheme="minorHAnsi" w:cstheme="minorHAnsi"/>
          <w:b/>
          <w:color w:val="000000" w:themeColor="text1"/>
          <w:szCs w:val="24"/>
        </w:rPr>
        <w:t>.01.202</w:t>
      </w:r>
      <w:r>
        <w:rPr>
          <w:rFonts w:asciiTheme="minorHAnsi" w:hAnsiTheme="minorHAnsi" w:cstheme="minorHAnsi"/>
          <w:b/>
          <w:color w:val="000000" w:themeColor="text1"/>
          <w:szCs w:val="24"/>
        </w:rPr>
        <w:t>4</w:t>
      </w:r>
      <w:r w:rsidR="00960563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8D4BFF" w:rsidRPr="008D4BFF">
        <w:rPr>
          <w:rFonts w:asciiTheme="minorHAnsi" w:hAnsiTheme="minorHAnsi" w:cstheme="minorHAnsi"/>
          <w:color w:val="000000" w:themeColor="text1"/>
          <w:szCs w:val="24"/>
        </w:rPr>
        <w:t>Αμφιθ. Κουτσομητόπουλου</w:t>
      </w:r>
    </w:p>
    <w:p w14:paraId="70FE2583" w14:textId="20D9A164" w:rsidR="00960563" w:rsidRPr="00CB1A44" w:rsidRDefault="00960563" w:rsidP="00960563">
      <w:pPr>
        <w:pStyle w:val="BodyText2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ab/>
        <w:t>Θ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εωρία</w:t>
      </w:r>
      <w:r w:rsidR="00F62200">
        <w:rPr>
          <w:rFonts w:asciiTheme="minorHAnsi" w:hAnsiTheme="minorHAnsi" w:cstheme="minorHAnsi"/>
          <w:color w:val="000000" w:themeColor="text1"/>
          <w:szCs w:val="24"/>
        </w:rPr>
        <w:t>:</w:t>
      </w:r>
      <w:r w:rsidR="00274F84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0B39DF" w:rsidRPr="00CB1A44">
        <w:rPr>
          <w:rFonts w:asciiTheme="minorHAnsi" w:hAnsiTheme="minorHAnsi" w:cstheme="minorHAnsi"/>
          <w:color w:val="000000" w:themeColor="text1"/>
          <w:szCs w:val="24"/>
        </w:rPr>
        <w:t>1</w:t>
      </w:r>
      <w:r w:rsidR="008D4BFF">
        <w:rPr>
          <w:rFonts w:asciiTheme="minorHAnsi" w:hAnsiTheme="minorHAnsi" w:cstheme="minorHAnsi"/>
          <w:color w:val="000000" w:themeColor="text1"/>
          <w:szCs w:val="24"/>
        </w:rPr>
        <w:t>1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.00</w:t>
      </w:r>
    </w:p>
    <w:p w14:paraId="2BF402D6" w14:textId="2C8C2B58" w:rsidR="00B756B2" w:rsidRPr="00CB1A44" w:rsidRDefault="00960563" w:rsidP="00960563">
      <w:pPr>
        <w:pStyle w:val="BodyText2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Εργαστήριο</w:t>
      </w:r>
      <w:r w:rsidR="00F62200">
        <w:rPr>
          <w:rFonts w:asciiTheme="minorHAnsi" w:hAnsiTheme="minorHAnsi" w:cstheme="minorHAnsi"/>
          <w:color w:val="000000" w:themeColor="text1"/>
          <w:szCs w:val="24"/>
        </w:rPr>
        <w:t>:</w:t>
      </w:r>
      <w:r w:rsidR="00274F84" w:rsidRPr="00CB1A44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771404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1</w:t>
      </w:r>
      <w:r w:rsidR="008D4BFF">
        <w:rPr>
          <w:rFonts w:asciiTheme="minorHAnsi" w:hAnsiTheme="minorHAnsi" w:cstheme="minorHAnsi"/>
          <w:color w:val="000000" w:themeColor="text1"/>
          <w:szCs w:val="24"/>
        </w:rPr>
        <w:t>2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.</w:t>
      </w:r>
      <w:r w:rsidR="00274F84" w:rsidRPr="00CB1A44">
        <w:rPr>
          <w:rFonts w:asciiTheme="minorHAnsi" w:hAnsiTheme="minorHAnsi" w:cstheme="minorHAnsi"/>
          <w:color w:val="000000" w:themeColor="text1"/>
          <w:szCs w:val="24"/>
        </w:rPr>
        <w:t>3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>0</w:t>
      </w:r>
    </w:p>
    <w:p w14:paraId="0970F6E6" w14:textId="77777777" w:rsidR="00CB1A44" w:rsidRDefault="00CB1A44" w:rsidP="00B756B2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4B1DA4E8" w14:textId="66A60093" w:rsidR="00DE364C" w:rsidRPr="00CB1A44" w:rsidRDefault="00B756B2" w:rsidP="00B756B2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</w:rPr>
        <w:t xml:space="preserve">Οι εξετάσεις του Εργαστηρίου περιλαμβάνουν:  </w:t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CB1A44">
        <w:rPr>
          <w:rFonts w:asciiTheme="minorHAnsi" w:hAnsiTheme="minorHAnsi" w:cstheme="minorHAnsi"/>
          <w:color w:val="000000" w:themeColor="text1"/>
          <w:szCs w:val="24"/>
        </w:rPr>
        <w:tab/>
      </w:r>
    </w:p>
    <w:p w14:paraId="4B4C37F7" w14:textId="11026252" w:rsidR="00AB54A4" w:rsidRPr="00CB1A44" w:rsidRDefault="00AB54A4" w:rsidP="00AB54A4">
      <w:pPr>
        <w:pStyle w:val="BodyText2"/>
        <w:numPr>
          <w:ilvl w:val="0"/>
          <w:numId w:val="19"/>
        </w:numPr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  <w:u w:val="single"/>
        </w:rPr>
        <w:t>Προφορική εξέταση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>: Αναγνώριση καλ/κών φυτώ</w:t>
      </w:r>
      <w:r w:rsidR="00905C18" w:rsidRPr="00CB1A44">
        <w:rPr>
          <w:rFonts w:asciiTheme="minorHAnsi" w:hAnsiTheme="minorHAnsi" w:cstheme="minorHAnsi"/>
          <w:color w:val="000000" w:themeColor="text1"/>
          <w:szCs w:val="24"/>
        </w:rPr>
        <w:t>ν</w:t>
      </w:r>
      <w:r w:rsidR="00A70CBB" w:rsidRPr="00CB1A44">
        <w:rPr>
          <w:rFonts w:asciiTheme="minorHAnsi" w:hAnsiTheme="minorHAnsi" w:cstheme="minorHAnsi"/>
          <w:color w:val="000000" w:themeColor="text1"/>
          <w:szCs w:val="24"/>
        </w:rPr>
        <w:t xml:space="preserve"> (επισυνάπτεται ο κατάλογος καλ. φυτών προς εξέταση)</w:t>
      </w:r>
    </w:p>
    <w:p w14:paraId="4F3E0DAF" w14:textId="4A15E53F" w:rsidR="00AB54A4" w:rsidRPr="00CB1A44" w:rsidRDefault="00D15354" w:rsidP="00E079C9">
      <w:pPr>
        <w:pStyle w:val="BodyText2"/>
        <w:numPr>
          <w:ilvl w:val="0"/>
          <w:numId w:val="19"/>
        </w:numPr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Cs w:val="24"/>
          <w:u w:val="single"/>
        </w:rPr>
        <w:t>Γραπτή εξέταση: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 xml:space="preserve"> Συμμετέχουν οι</w:t>
      </w:r>
      <w:r w:rsidR="00AB54A4" w:rsidRPr="00CB1A44">
        <w:rPr>
          <w:rFonts w:asciiTheme="minorHAnsi" w:hAnsiTheme="minorHAnsi" w:cstheme="minorHAnsi"/>
          <w:color w:val="000000" w:themeColor="text1"/>
          <w:szCs w:val="24"/>
        </w:rPr>
        <w:t xml:space="preserve"> φοιτητές 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 xml:space="preserve">που θα </w:t>
      </w:r>
      <w:r w:rsidR="002216BD" w:rsidRPr="00CB1A44">
        <w:rPr>
          <w:rFonts w:asciiTheme="minorHAnsi" w:hAnsiTheme="minorHAnsi" w:cstheme="minorHAnsi"/>
          <w:color w:val="000000" w:themeColor="text1"/>
          <w:szCs w:val="24"/>
        </w:rPr>
        <w:t xml:space="preserve">επιτύχουν </w:t>
      </w:r>
      <w:r w:rsidR="00AB54A4" w:rsidRPr="00CB1A44">
        <w:rPr>
          <w:rFonts w:asciiTheme="minorHAnsi" w:hAnsiTheme="minorHAnsi" w:cstheme="minorHAnsi"/>
          <w:color w:val="000000" w:themeColor="text1"/>
          <w:szCs w:val="24"/>
        </w:rPr>
        <w:t>στην αναγνώριση καλλωπιστικών φυτών</w:t>
      </w:r>
      <w:r w:rsidRPr="00CB1A44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AB54A4" w:rsidRPr="00CB1A44">
        <w:rPr>
          <w:rFonts w:asciiTheme="minorHAnsi" w:hAnsiTheme="minorHAnsi" w:cstheme="minorHAnsi"/>
          <w:color w:val="000000" w:themeColor="text1"/>
          <w:szCs w:val="24"/>
        </w:rPr>
        <w:t>(</w:t>
      </w:r>
      <w:r w:rsidR="00A70CBB" w:rsidRPr="00CB1A44">
        <w:rPr>
          <w:rFonts w:asciiTheme="minorHAnsi" w:hAnsiTheme="minorHAnsi" w:cstheme="minorHAnsi"/>
          <w:color w:val="000000" w:themeColor="text1"/>
          <w:szCs w:val="24"/>
        </w:rPr>
        <w:t>σ</w:t>
      </w:r>
      <w:r w:rsidR="00AB54A4" w:rsidRPr="00CB1A44">
        <w:rPr>
          <w:rFonts w:asciiTheme="minorHAnsi" w:hAnsiTheme="minorHAnsi" w:cstheme="minorHAnsi"/>
          <w:color w:val="000000" w:themeColor="text1"/>
          <w:szCs w:val="24"/>
        </w:rPr>
        <w:t>ημ</w:t>
      </w:r>
      <w:r w:rsidR="00A70CBB" w:rsidRPr="00CB1A44">
        <w:rPr>
          <w:rFonts w:asciiTheme="minorHAnsi" w:hAnsiTheme="minorHAnsi" w:cstheme="minorHAnsi"/>
          <w:color w:val="000000" w:themeColor="text1"/>
          <w:szCs w:val="24"/>
        </w:rPr>
        <w:t>.</w:t>
      </w:r>
      <w:r w:rsidR="00AB54A4" w:rsidRPr="00CB1A44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A70CBB" w:rsidRPr="00CB1A44">
        <w:rPr>
          <w:rFonts w:asciiTheme="minorHAnsi" w:hAnsiTheme="minorHAnsi" w:cstheme="minorHAnsi"/>
          <w:color w:val="000000" w:themeColor="text1"/>
          <w:szCs w:val="24"/>
        </w:rPr>
        <w:t>ε</w:t>
      </w:r>
      <w:r w:rsidR="00AB54A4" w:rsidRPr="00CB1A44">
        <w:rPr>
          <w:rFonts w:asciiTheme="minorHAnsi" w:hAnsiTheme="minorHAnsi" w:cstheme="minorHAnsi"/>
          <w:color w:val="000000" w:themeColor="text1"/>
          <w:szCs w:val="24"/>
        </w:rPr>
        <w:t xml:space="preserve">ργαστηριακών </w:t>
      </w:r>
      <w:r w:rsidR="00A70CBB" w:rsidRPr="00CB1A44">
        <w:rPr>
          <w:rFonts w:asciiTheme="minorHAnsi" w:hAnsiTheme="minorHAnsi" w:cstheme="minorHAnsi"/>
          <w:color w:val="000000" w:themeColor="text1"/>
          <w:szCs w:val="24"/>
        </w:rPr>
        <w:t>α</w:t>
      </w:r>
      <w:r w:rsidR="00AB54A4" w:rsidRPr="00CB1A44">
        <w:rPr>
          <w:rFonts w:asciiTheme="minorHAnsi" w:hAnsiTheme="minorHAnsi" w:cstheme="minorHAnsi"/>
          <w:color w:val="000000" w:themeColor="text1"/>
          <w:szCs w:val="24"/>
        </w:rPr>
        <w:t>σκήσεων)</w:t>
      </w:r>
    </w:p>
    <w:p w14:paraId="671FC020" w14:textId="481A79EB" w:rsidR="00E870D8" w:rsidRPr="00CB1A44" w:rsidRDefault="00E870D8" w:rsidP="00AB54A4">
      <w:pPr>
        <w:pStyle w:val="BodyText2"/>
        <w:tabs>
          <w:tab w:val="left" w:pos="5103"/>
        </w:tabs>
        <w:spacing w:line="240" w:lineRule="auto"/>
        <w:ind w:left="1080"/>
        <w:rPr>
          <w:rFonts w:asciiTheme="minorHAnsi" w:hAnsiTheme="minorHAnsi" w:cstheme="minorHAnsi"/>
          <w:color w:val="000000" w:themeColor="text1"/>
          <w:szCs w:val="24"/>
        </w:rPr>
      </w:pPr>
    </w:p>
    <w:p w14:paraId="3AC41499" w14:textId="0F56FE76" w:rsidR="00E870D8" w:rsidRPr="00CB1A44" w:rsidRDefault="00E870D8" w:rsidP="00AB54A4">
      <w:pPr>
        <w:pStyle w:val="BodyText2"/>
        <w:tabs>
          <w:tab w:val="left" w:pos="5103"/>
        </w:tabs>
        <w:spacing w:line="240" w:lineRule="auto"/>
        <w:ind w:left="1080"/>
        <w:rPr>
          <w:rFonts w:asciiTheme="minorHAnsi" w:hAnsiTheme="minorHAnsi" w:cstheme="minorHAnsi"/>
          <w:color w:val="000000" w:themeColor="text1"/>
          <w:szCs w:val="24"/>
        </w:rPr>
      </w:pPr>
    </w:p>
    <w:p w14:paraId="633EA1A1" w14:textId="77777777" w:rsidR="00E870D8" w:rsidRPr="00CB1A44" w:rsidRDefault="00E870D8" w:rsidP="00FA4550">
      <w:pPr>
        <w:pStyle w:val="BodyText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sectPr w:rsidR="00E870D8" w:rsidRPr="00CB1A44" w:rsidSect="00B41FA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3EF43" w14:textId="77777777" w:rsidR="008F2916" w:rsidRDefault="008F2916" w:rsidP="001C0364">
      <w:r>
        <w:separator/>
      </w:r>
    </w:p>
  </w:endnote>
  <w:endnote w:type="continuationSeparator" w:id="0">
    <w:p w14:paraId="05503155" w14:textId="77777777" w:rsidR="008F2916" w:rsidRDefault="008F2916" w:rsidP="001C0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2611" w14:textId="77777777" w:rsidR="001C0364" w:rsidRDefault="001C03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59EF5" w14:textId="77777777" w:rsidR="001C0364" w:rsidRDefault="001C03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BB804" w14:textId="77777777" w:rsidR="001C0364" w:rsidRDefault="001C03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A7539" w14:textId="77777777" w:rsidR="008F2916" w:rsidRDefault="008F2916" w:rsidP="001C0364">
      <w:r>
        <w:separator/>
      </w:r>
    </w:p>
  </w:footnote>
  <w:footnote w:type="continuationSeparator" w:id="0">
    <w:p w14:paraId="3663FFB7" w14:textId="77777777" w:rsidR="008F2916" w:rsidRDefault="008F2916" w:rsidP="001C03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0F926" w14:textId="24308F4B" w:rsidR="001C0364" w:rsidRDefault="001C03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A4D7C" w14:textId="32E70FB9" w:rsidR="001C0364" w:rsidRDefault="001C03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8906" w14:textId="23162906" w:rsidR="001C0364" w:rsidRDefault="001C03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4pt;height:11.4pt" o:bullet="t">
        <v:imagedata r:id="rId1" o:title="mso3F"/>
      </v:shape>
    </w:pict>
  </w:numPicBullet>
  <w:abstractNum w:abstractNumId="0" w15:restartNumberingAfterBreak="0">
    <w:nsid w:val="0C9E38B8"/>
    <w:multiLevelType w:val="hybridMultilevel"/>
    <w:tmpl w:val="79BEE362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0C34932"/>
    <w:multiLevelType w:val="hybridMultilevel"/>
    <w:tmpl w:val="A7C6DEF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49A8"/>
    <w:multiLevelType w:val="hybridMultilevel"/>
    <w:tmpl w:val="32ECFD9E"/>
    <w:lvl w:ilvl="0" w:tplc="0408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727DE5"/>
    <w:multiLevelType w:val="hybridMultilevel"/>
    <w:tmpl w:val="2EEC9B9C"/>
    <w:lvl w:ilvl="0" w:tplc="0408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BB461A3"/>
    <w:multiLevelType w:val="hybridMultilevel"/>
    <w:tmpl w:val="456809D0"/>
    <w:lvl w:ilvl="0" w:tplc="E26A8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B47A27"/>
    <w:multiLevelType w:val="hybridMultilevel"/>
    <w:tmpl w:val="EFC03388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8A169C"/>
    <w:multiLevelType w:val="hybridMultilevel"/>
    <w:tmpl w:val="426A5FA6"/>
    <w:lvl w:ilvl="0" w:tplc="37DE9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731D7E11"/>
    <w:multiLevelType w:val="hybridMultilevel"/>
    <w:tmpl w:val="1D3ABA94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F70A2"/>
    <w:multiLevelType w:val="hybridMultilevel"/>
    <w:tmpl w:val="82103A4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3947969">
    <w:abstractNumId w:val="14"/>
  </w:num>
  <w:num w:numId="2" w16cid:durableId="1448701197">
    <w:abstractNumId w:val="7"/>
  </w:num>
  <w:num w:numId="3" w16cid:durableId="2104646738">
    <w:abstractNumId w:val="4"/>
  </w:num>
  <w:num w:numId="4" w16cid:durableId="63990717">
    <w:abstractNumId w:val="10"/>
  </w:num>
  <w:num w:numId="5" w16cid:durableId="496919144">
    <w:abstractNumId w:val="3"/>
  </w:num>
  <w:num w:numId="6" w16cid:durableId="1024283870">
    <w:abstractNumId w:val="13"/>
  </w:num>
  <w:num w:numId="7" w16cid:durableId="1531331670">
    <w:abstractNumId w:val="2"/>
  </w:num>
  <w:num w:numId="8" w16cid:durableId="2063795427">
    <w:abstractNumId w:val="12"/>
  </w:num>
  <w:num w:numId="9" w16cid:durableId="1878928293">
    <w:abstractNumId w:val="6"/>
  </w:num>
  <w:num w:numId="10" w16cid:durableId="1735927186">
    <w:abstractNumId w:val="15"/>
  </w:num>
  <w:num w:numId="11" w16cid:durableId="166462134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1109246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13864615">
    <w:abstractNumId w:val="1"/>
  </w:num>
  <w:num w:numId="14" w16cid:durableId="399836892">
    <w:abstractNumId w:val="9"/>
  </w:num>
  <w:num w:numId="15" w16cid:durableId="1900239778">
    <w:abstractNumId w:val="5"/>
  </w:num>
  <w:num w:numId="16" w16cid:durableId="1684933337">
    <w:abstractNumId w:val="11"/>
  </w:num>
  <w:num w:numId="17" w16cid:durableId="1917745302">
    <w:abstractNumId w:val="8"/>
  </w:num>
  <w:num w:numId="18" w16cid:durableId="358967477">
    <w:abstractNumId w:val="0"/>
  </w:num>
  <w:num w:numId="19" w16cid:durableId="9339754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zQ0NjEzMTIwNzJV0lEKTi0uzszPAykwrAUAG1qH/CwAAAA="/>
  </w:docVars>
  <w:rsids>
    <w:rsidRoot w:val="00797247"/>
    <w:rsid w:val="0002385E"/>
    <w:rsid w:val="00025648"/>
    <w:rsid w:val="00031593"/>
    <w:rsid w:val="000323CA"/>
    <w:rsid w:val="0004331C"/>
    <w:rsid w:val="00044198"/>
    <w:rsid w:val="0007173C"/>
    <w:rsid w:val="00076D1F"/>
    <w:rsid w:val="00084214"/>
    <w:rsid w:val="000B0A1B"/>
    <w:rsid w:val="000B0E46"/>
    <w:rsid w:val="000B39DF"/>
    <w:rsid w:val="000C2674"/>
    <w:rsid w:val="000E0E96"/>
    <w:rsid w:val="000F2305"/>
    <w:rsid w:val="000F62A3"/>
    <w:rsid w:val="00124933"/>
    <w:rsid w:val="00136E71"/>
    <w:rsid w:val="00142AC0"/>
    <w:rsid w:val="00142FF6"/>
    <w:rsid w:val="001842E6"/>
    <w:rsid w:val="001B142A"/>
    <w:rsid w:val="001B3338"/>
    <w:rsid w:val="001C0364"/>
    <w:rsid w:val="001C1AD8"/>
    <w:rsid w:val="001C367F"/>
    <w:rsid w:val="001D1785"/>
    <w:rsid w:val="001E53A2"/>
    <w:rsid w:val="0020358B"/>
    <w:rsid w:val="00211173"/>
    <w:rsid w:val="002216BD"/>
    <w:rsid w:val="00242214"/>
    <w:rsid w:val="00273A5E"/>
    <w:rsid w:val="00274F84"/>
    <w:rsid w:val="00276340"/>
    <w:rsid w:val="002D086A"/>
    <w:rsid w:val="002E66D0"/>
    <w:rsid w:val="00312FE9"/>
    <w:rsid w:val="0032057C"/>
    <w:rsid w:val="003321F3"/>
    <w:rsid w:val="00352779"/>
    <w:rsid w:val="0036710E"/>
    <w:rsid w:val="003C1611"/>
    <w:rsid w:val="003D6430"/>
    <w:rsid w:val="00403E02"/>
    <w:rsid w:val="0041332C"/>
    <w:rsid w:val="00417538"/>
    <w:rsid w:val="004204C6"/>
    <w:rsid w:val="00452159"/>
    <w:rsid w:val="00474498"/>
    <w:rsid w:val="004751A1"/>
    <w:rsid w:val="004910B2"/>
    <w:rsid w:val="004A5BF5"/>
    <w:rsid w:val="004F0F7E"/>
    <w:rsid w:val="00514603"/>
    <w:rsid w:val="005153C7"/>
    <w:rsid w:val="005559E5"/>
    <w:rsid w:val="005654A4"/>
    <w:rsid w:val="00571017"/>
    <w:rsid w:val="00586918"/>
    <w:rsid w:val="00587B40"/>
    <w:rsid w:val="005C2104"/>
    <w:rsid w:val="005E5D25"/>
    <w:rsid w:val="0060387D"/>
    <w:rsid w:val="0060687C"/>
    <w:rsid w:val="006077AB"/>
    <w:rsid w:val="00614DCF"/>
    <w:rsid w:val="00643187"/>
    <w:rsid w:val="00670FA6"/>
    <w:rsid w:val="00691835"/>
    <w:rsid w:val="006B366B"/>
    <w:rsid w:val="006B3E85"/>
    <w:rsid w:val="006D5794"/>
    <w:rsid w:val="006F6754"/>
    <w:rsid w:val="0071572C"/>
    <w:rsid w:val="00732C7B"/>
    <w:rsid w:val="007507FA"/>
    <w:rsid w:val="0075525E"/>
    <w:rsid w:val="00761DA7"/>
    <w:rsid w:val="00767246"/>
    <w:rsid w:val="0076756E"/>
    <w:rsid w:val="00771404"/>
    <w:rsid w:val="00771837"/>
    <w:rsid w:val="007810A5"/>
    <w:rsid w:val="00797247"/>
    <w:rsid w:val="007B309F"/>
    <w:rsid w:val="007B6408"/>
    <w:rsid w:val="007D5F37"/>
    <w:rsid w:val="00810814"/>
    <w:rsid w:val="008213B7"/>
    <w:rsid w:val="00836733"/>
    <w:rsid w:val="00837700"/>
    <w:rsid w:val="008537A7"/>
    <w:rsid w:val="00893E63"/>
    <w:rsid w:val="00894592"/>
    <w:rsid w:val="008947A9"/>
    <w:rsid w:val="008A0E36"/>
    <w:rsid w:val="008A2407"/>
    <w:rsid w:val="008C2AE2"/>
    <w:rsid w:val="008D0CF9"/>
    <w:rsid w:val="008D4BFF"/>
    <w:rsid w:val="008E1019"/>
    <w:rsid w:val="008E257B"/>
    <w:rsid w:val="008F10C1"/>
    <w:rsid w:val="008F2916"/>
    <w:rsid w:val="00900167"/>
    <w:rsid w:val="00905C18"/>
    <w:rsid w:val="00960563"/>
    <w:rsid w:val="00965DFC"/>
    <w:rsid w:val="009B1FFE"/>
    <w:rsid w:val="009C28B7"/>
    <w:rsid w:val="009D2AE8"/>
    <w:rsid w:val="00A05A78"/>
    <w:rsid w:val="00A27709"/>
    <w:rsid w:val="00A33508"/>
    <w:rsid w:val="00A57344"/>
    <w:rsid w:val="00A70CBB"/>
    <w:rsid w:val="00A71259"/>
    <w:rsid w:val="00A94741"/>
    <w:rsid w:val="00AA3D57"/>
    <w:rsid w:val="00AB54A4"/>
    <w:rsid w:val="00AF0481"/>
    <w:rsid w:val="00AF50DB"/>
    <w:rsid w:val="00B05E46"/>
    <w:rsid w:val="00B0777D"/>
    <w:rsid w:val="00B14CF9"/>
    <w:rsid w:val="00B168BB"/>
    <w:rsid w:val="00B21DEF"/>
    <w:rsid w:val="00B24785"/>
    <w:rsid w:val="00B41FA9"/>
    <w:rsid w:val="00B5035D"/>
    <w:rsid w:val="00B505F1"/>
    <w:rsid w:val="00B74EE2"/>
    <w:rsid w:val="00B756B2"/>
    <w:rsid w:val="00BA121C"/>
    <w:rsid w:val="00BE2701"/>
    <w:rsid w:val="00C02DE4"/>
    <w:rsid w:val="00C104E9"/>
    <w:rsid w:val="00C26518"/>
    <w:rsid w:val="00C30825"/>
    <w:rsid w:val="00C520D2"/>
    <w:rsid w:val="00C57D96"/>
    <w:rsid w:val="00C62F9B"/>
    <w:rsid w:val="00C97263"/>
    <w:rsid w:val="00CB1A44"/>
    <w:rsid w:val="00CB5774"/>
    <w:rsid w:val="00CD1214"/>
    <w:rsid w:val="00D03A0D"/>
    <w:rsid w:val="00D040E7"/>
    <w:rsid w:val="00D07E1F"/>
    <w:rsid w:val="00D15354"/>
    <w:rsid w:val="00D2396E"/>
    <w:rsid w:val="00D409D7"/>
    <w:rsid w:val="00D44DDF"/>
    <w:rsid w:val="00D7204D"/>
    <w:rsid w:val="00D80E7B"/>
    <w:rsid w:val="00D8147C"/>
    <w:rsid w:val="00DA2C6C"/>
    <w:rsid w:val="00DC37ED"/>
    <w:rsid w:val="00DD5937"/>
    <w:rsid w:val="00DE364C"/>
    <w:rsid w:val="00DE5831"/>
    <w:rsid w:val="00DE5C35"/>
    <w:rsid w:val="00DF5E83"/>
    <w:rsid w:val="00E24434"/>
    <w:rsid w:val="00E25052"/>
    <w:rsid w:val="00E368A1"/>
    <w:rsid w:val="00E513D6"/>
    <w:rsid w:val="00E870D8"/>
    <w:rsid w:val="00E90FB4"/>
    <w:rsid w:val="00EB2E79"/>
    <w:rsid w:val="00EB55FB"/>
    <w:rsid w:val="00EB647F"/>
    <w:rsid w:val="00EC7E8B"/>
    <w:rsid w:val="00ED3F53"/>
    <w:rsid w:val="00EE0E63"/>
    <w:rsid w:val="00F218CB"/>
    <w:rsid w:val="00F34754"/>
    <w:rsid w:val="00F42910"/>
    <w:rsid w:val="00F62200"/>
    <w:rsid w:val="00F8048C"/>
    <w:rsid w:val="00FA4550"/>
    <w:rsid w:val="00FB6060"/>
    <w:rsid w:val="00FC3CE2"/>
    <w:rsid w:val="00FD711E"/>
    <w:rsid w:val="00FE7BD2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,"/>
  <w:listSeparator w:val=";"/>
  <w14:docId w14:val="0ECF5A32"/>
  <w15:docId w15:val="{91F639AF-4E6C-43D9-B4D3-9618C0375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4933"/>
  </w:style>
  <w:style w:type="paragraph" w:styleId="Heading1">
    <w:name w:val="heading 1"/>
    <w:basedOn w:val="Normal"/>
    <w:next w:val="Normal"/>
    <w:qFormat/>
    <w:rsid w:val="00124933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rsid w:val="00124933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124933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124933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124933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124933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124933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124933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24933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124933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qFormat/>
    <w:rsid w:val="00124933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qFormat/>
    <w:rsid w:val="00124933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124933"/>
    <w:rPr>
      <w:color w:val="0000FF"/>
      <w:u w:val="single"/>
    </w:rPr>
  </w:style>
  <w:style w:type="paragraph" w:styleId="BodyText2">
    <w:name w:val="Body Text 2"/>
    <w:basedOn w:val="Normal"/>
    <w:link w:val="BodyText2Char"/>
    <w:rsid w:val="00124933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E2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C036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C0364"/>
  </w:style>
  <w:style w:type="paragraph" w:styleId="Footer">
    <w:name w:val="footer"/>
    <w:basedOn w:val="Normal"/>
    <w:link w:val="FooterChar"/>
    <w:unhideWhenUsed/>
    <w:rsid w:val="001C036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1C0364"/>
  </w:style>
  <w:style w:type="character" w:customStyle="1" w:styleId="BodyText2Char">
    <w:name w:val="Body Text 2 Char"/>
    <w:basedOn w:val="DefaultParagraphFont"/>
    <w:link w:val="BodyText2"/>
    <w:rsid w:val="00AB54A4"/>
    <w:rPr>
      <w:rFonts w:ascii="Tahoma" w:hAnsi="Tahom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66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cp:lastModifiedBy>Nikolaos Ntoulas</cp:lastModifiedBy>
  <cp:revision>27</cp:revision>
  <cp:lastPrinted>2017-12-14T12:57:00Z</cp:lastPrinted>
  <dcterms:created xsi:type="dcterms:W3CDTF">2024-01-09T10:52:00Z</dcterms:created>
  <dcterms:modified xsi:type="dcterms:W3CDTF">2024-01-12T10:44:00Z</dcterms:modified>
</cp:coreProperties>
</file>